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Barcelona,</w:t>
      </w:r>
      <w:r>
        <w:t xml:space="preserve"> </w:t>
      </w:r>
      <w:r>
        <w:t xml:space="preserve">Spain</w:t>
      </w:r>
    </w:p>
    <w:bookmarkStart w:id="21" w:name="X5c305896159c0a5f9648a4d0f0613e97b9b9705"/>
    <w:p>
      <w:pPr>
        <w:pStyle w:val="Heading1"/>
      </w:pPr>
      <w:r>
        <w:t xml:space="preserve">Internship Application Letter for Automotiv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arcelona, Catalonia 08014</w:t>
      </w:r>
      <w:r>
        <w:br/>
      </w:r>
      <w:r>
        <w:t xml:space="preserve">Spain</w:t>
      </w:r>
    </w:p>
    <w:bookmarkStart w:id="20" w:name="X1bc04317041dc721d71b4af54d59b655be2a5cf"/>
    <w:p>
      <w:pPr>
        <w:pStyle w:val="Heading2"/>
      </w:pPr>
      <w:r>
        <w:t xml:space="preserve">Subject: Application for Automotive Engineer Internship Position in Barcelona, Spain</w:t>
      </w:r>
    </w:p>
    <w:p>
      <w:pPr>
        <w:pStyle w:val="FirstParagraph"/>
      </w:pPr>
      <w:r>
        <w:t xml:space="preserve">To the Esteemed Hiring Team at [Company Name],</w:t>
      </w:r>
    </w:p>
    <w:p>
      <w:pPr>
        <w:pStyle w:val="BodyText"/>
      </w:pPr>
      <w:r>
        <w:t xml:space="preserve">It is with profound enthusiasm and meticulous preparation that I submit my application for the Automotive Engineer Internship position within your esteemed organization in Barcelona, Spain. As a dedicated engineering student deeply committed to advancing sustainable mobility solutions, I have long admired Spain's pivotal role in automotive innovation—particularly Barcelona's emergence as a dynamic hub for cutting-edge R&amp;D, electrification projects, and smart mobility initiatives. This internship opportunity represents not merely a professional milestone but the convergence of my academic expertise, passion for automotive engineering, and aspiration to contribute meaningfully to Spain's evolving transportation landscape.</w:t>
      </w:r>
    </w:p>
    <w:p>
      <w:pPr>
        <w:pStyle w:val="BodyText"/>
      </w:pPr>
      <w:r>
        <w:t xml:space="preserve">My academic journey at [Your University] has been meticulously structured around the principles central to modern Automotive Engineering. I have pursued coursework including Advanced Vehicle Dynamics, Electric Powertrain Systems, Computational Fluid Dynamics (CFD), and Materials Science for Automotive Applications—each project deliberately designed to mirror real-world challenges faced by industry leaders in Spain Barcelona. For instance, my capstone project involved designing a lightweight suspension component using aluminum composites for an electric vehicle concept, directly addressing the sector's urgent need for weight reduction in EVs—a priority emphasized by companies like SEAT and Pininfarina during their recent Barcelona-based R&amp;D expansions. I utilized industry-standard software including CATIA V5, ANSYS, and MATLAB/Simulink to model stress distributions under dynamic loads, a skill set I am eager to apply at your Barcelona facility where precision engineering is paramount.</w:t>
      </w:r>
    </w:p>
    <w:p>
      <w:pPr>
        <w:pStyle w:val="BodyText"/>
      </w:pPr>
      <w:r>
        <w:t xml:space="preserve">What particularly excites me about this Automotive Engineer Internship in Spain Barcelona is the unique synergy between the city's industrial heritage and its forward-looking vision for sustainable mobility. Having visited Barcelona's Montjuïc Innovation District and attended talks by engineers from ZF Friedrichshafen's Catalan R&amp;D center, I've witnessed firsthand how Spain is positioning itself at the forefront of Europe's automotive transformation. The Spanish government’s €20 billion investment in electric vehicle infrastructure, coupled with Barcelona's smart city initiatives like the Barcelona Smart City Mobility Lab, creates an unparalleled environment for interns to engage with next-generation technologies—from autonomous driving systems to hydrogen fuel cell integration. I am especially drawn to your company’s work on [mention specific project or technology if known], as it aligns perfectly with my thesis research on optimizing battery thermal management systems for Mediterranean climate conditions—a critical consideration for vehicles operating in Spain's diverse topography.</w:t>
      </w:r>
    </w:p>
    <w:p>
      <w:pPr>
        <w:pStyle w:val="BodyText"/>
      </w:pPr>
      <w:r>
        <w:t xml:space="preserve">Beyond technical competence, I bring a culturally attuned approach essential for thriving in Barcelona's collaborative engineering ecosystem. Fluent in English and Spanish (with C1 level proficiency), I have actively engaged with Catalan engineers through university exchange programs at the Universitat Politècnica de Catalunya (UPC). During a summer internship at [Another Company/University in Spain], I collaborated with a 12-person multinational team on an aerodynamics optimization project, navigating language barriers to deliver results ahead of schedule. This experience taught me that effective engineering communication—whether presenting CAD models to senior engineers or documenting test protocols for cross-departmental teams—is as vital as technical skill. In Barcelona, where multicultural teams are the norm in automotive hubs like the one near Sant Adrià de Besòs, I am confident my adaptability and respect for Spain's professional culture will enable immediate contribution.</w:t>
      </w:r>
    </w:p>
    <w:p>
      <w:pPr>
        <w:pStyle w:val="BodyText"/>
      </w:pPr>
      <w:r>
        <w:t xml:space="preserve">I understand that a successful Automotive Engineer Internship requires both theoretical rigor and hands-on problem-solving. My background includes extensive laboratory work at [University]’s Advanced Vehicle Testing Center, where I conducted NVH (Noise, Vibration, Harshness) analysis on hybrid powertrains using state-of-the-art data acquisition systems. Additionally, I volunteered with the Barcelona Automotive Students Association (BASA), organizing workshops on EV maintenance for local community centers—a testament to my commitment to sharing knowledge within Spain's automotive community. These experiences have equipped me not only with technical acumen but also a deep appreciation for the social impact of engineering, particularly in reducing urban emissions—a mission that resonates powerfully with Barcelona’s goal to become a 100% sustainable city by 2030.</w:t>
      </w:r>
    </w:p>
    <w:p>
      <w:pPr>
        <w:pStyle w:val="BodyText"/>
      </w:pPr>
      <w:r>
        <w:t xml:space="preserve">Spain Barcelona offers a unique confluence of historical automotive excellence and futuristic innovation—home to iconic brands like SEAT (now part of the Volkswagen Group), global suppliers such as ABB, and emerging tech startups focused on mobility-as-a-service. An internship here would place me at the heart of this revolution, learning from professionals who are redefining how we move through cities while preserving Spain’s rich industrial legacy. I am eager to apply my skills in simulation, prototyping, and data analysis to support your team’s objectives, whether it involves developing components for the upcoming SEAT Mii electric model or contributing to autonomous navigation algorithms tested on Barcelona's urban roads.</w:t>
      </w:r>
    </w:p>
    <w:p>
      <w:pPr>
        <w:pStyle w:val="BodyText"/>
      </w:pPr>
      <w:r>
        <w:t xml:space="preserve">My resume provides further detail on my technical projects and academic achievements. I am prepared to relocate immediately to Barcelona and am deeply motivated by the prospect of learning from your team while contributing fresh perspectives shaped by my global education. Spain’s automotive sector is not just a workplace for me—it represents a mission I want to advance: creating safer, cleaner, more intelligent transportation for future generations, right here in the vibrant streets of Barcelona.</w:t>
      </w:r>
    </w:p>
    <w:p>
      <w:pPr>
        <w:pStyle w:val="BodyText"/>
      </w:pPr>
      <w:r>
        <w:t xml:space="preserve">Thank you for considering my application as an Automotive Engineer Intern. I am eager to discuss how my proactive approach, technical skills, and passion for Spain's automotive future align with your team’s vision. I look forward to the possibility of contributing to [Company Name]’s legacy of innovation in Barcelona, Spai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ticulously designed to integrate all required keywords while maintaining professional depth for an Automotive Engineer Internship Application in Spain Barcelo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tomotive Engineer Position - Barcelona, Spain</dc:title>
  <dc:creator/>
  <cp:keywords/>
  <dcterms:created xsi:type="dcterms:W3CDTF">2026-07-24T14:56:56Z</dcterms:created>
  <dcterms:modified xsi:type="dcterms:W3CDTF">2026-07-24T14:56:56Z</dcterms:modified>
</cp:coreProperties>
</file>

<file path=docProps/custom.xml><?xml version="1.0" encoding="utf-8"?>
<Properties xmlns="http://schemas.openxmlformats.org/officeDocument/2006/custom-properties" xmlns:vt="http://schemas.openxmlformats.org/officeDocument/2006/docPropsVTypes"/>
</file>